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45E72" w:rsidRPr="0008263B" w:rsidRDefault="001A3F2C" w:rsidP="00796CBF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8263B"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TION FORMAT</w:t>
      </w:r>
    </w:p>
    <w:p w:rsidR="0063493B" w:rsidRPr="0063493B" w:rsidRDefault="0063493B" w:rsidP="00796CBF">
      <w:pPr>
        <w:spacing w:line="276" w:lineRule="auto"/>
        <w:jc w:val="center"/>
        <w:rPr>
          <w:rFonts w:ascii="Times New Roman" w:hAnsi="Times New Roman" w:cs="Times New Roman"/>
          <w:bCs/>
          <w:sz w:val="2"/>
          <w:szCs w:val="24"/>
          <w:u w:val="single"/>
        </w:rPr>
      </w:pPr>
    </w:p>
    <w:p w:rsidR="000242A0" w:rsidRPr="0008263B" w:rsidRDefault="0002633E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</w:t>
      </w:r>
      <w:r w:rsidR="00641F59" w:rsidRPr="0008263B">
        <w:rPr>
          <w:rFonts w:ascii="Times New Roman" w:hAnsi="Times New Roman" w:cs="Times New Roman"/>
          <w:sz w:val="24"/>
          <w:szCs w:val="24"/>
        </w:rPr>
        <w:t>D</w:t>
      </w:r>
      <w:r w:rsidR="001039D5" w:rsidRPr="0008263B">
        <w:rPr>
          <w:rFonts w:ascii="Times New Roman" w:hAnsi="Times New Roman" w:cs="Times New Roman"/>
          <w:sz w:val="24"/>
          <w:szCs w:val="24"/>
        </w:rPr>
        <w:t>istrict</w:t>
      </w:r>
      <w:r>
        <w:rPr>
          <w:rFonts w:ascii="Times New Roman" w:hAnsi="Times New Roman" w:cs="Times New Roman"/>
          <w:sz w:val="24"/>
          <w:szCs w:val="24"/>
        </w:rPr>
        <w:t xml:space="preserve">: (select one District from </w:t>
      </w:r>
      <w:r w:rsidR="001039D5" w:rsidRPr="00137A8D">
        <w:rPr>
          <w:rFonts w:ascii="Times New Roman" w:hAnsi="Times New Roman" w:cs="Times New Roman"/>
          <w:b/>
          <w:sz w:val="24"/>
          <w:szCs w:val="24"/>
        </w:rPr>
        <w:t xml:space="preserve">Annexure- </w:t>
      </w:r>
      <w:r w:rsidR="000242A0" w:rsidRPr="00137A8D">
        <w:rPr>
          <w:rFonts w:ascii="Times New Roman" w:hAnsi="Times New Roman" w:cs="Times New Roman"/>
          <w:b/>
          <w:sz w:val="24"/>
          <w:szCs w:val="24"/>
        </w:rPr>
        <w:t>I</w:t>
      </w:r>
      <w:r w:rsidR="000242A0" w:rsidRPr="0008263B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641F59" w:rsidRPr="0008263B" w:rsidRDefault="00000000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0;text-align:left;margin-left:346.8pt;margin-top:.55pt;width:96pt;height:96.6pt;z-index:251661312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">
            <v:textbox style="mso-next-textbox:#_x0000_s2051">
              <w:txbxContent>
                <w:p w:rsidR="00F45E72" w:rsidRPr="002073D9" w:rsidRDefault="00F45E72" w:rsidP="00F45E72">
                  <w:pPr>
                    <w:jc w:val="center"/>
                    <w:rPr>
                      <w:rFonts w:ascii="Arial" w:hAnsi="Arial" w:cs="Arial"/>
                    </w:rPr>
                  </w:pPr>
                  <w:r w:rsidRPr="002073D9">
                    <w:rPr>
                      <w:rFonts w:ascii="Arial" w:hAnsi="Arial" w:cs="Arial"/>
                    </w:rPr>
                    <w:t>Paste your passport size photo here</w:t>
                  </w:r>
                </w:p>
              </w:txbxContent>
            </v:textbox>
            <w10:wrap anchorx="margin"/>
          </v:shape>
        </w:pict>
      </w:r>
      <w:r w:rsidR="00F45E72" w:rsidRPr="0008263B">
        <w:rPr>
          <w:rFonts w:ascii="Times New Roman" w:hAnsi="Times New Roman" w:cs="Times New Roman"/>
          <w:sz w:val="24"/>
          <w:szCs w:val="24"/>
        </w:rPr>
        <w:t xml:space="preserve">Name </w:t>
      </w:r>
      <w:r w:rsidR="00641F59" w:rsidRPr="0008263B">
        <w:rPr>
          <w:rFonts w:ascii="Times New Roman" w:hAnsi="Times New Roman" w:cs="Times New Roman"/>
          <w:sz w:val="24"/>
          <w:szCs w:val="24"/>
        </w:rPr>
        <w:t>of Applicant:</w:t>
      </w:r>
    </w:p>
    <w:p w:rsidR="00F45E72" w:rsidRPr="0008263B" w:rsidRDefault="00641F59" w:rsidP="00641F59">
      <w:pPr>
        <w:pStyle w:val="ListParagraph"/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54F1F">
        <w:rPr>
          <w:rFonts w:ascii="Times New Roman" w:hAnsi="Times New Roman" w:cs="Times New Roman"/>
          <w:sz w:val="24"/>
          <w:szCs w:val="24"/>
        </w:rPr>
        <w:t>Self a</w:t>
      </w:r>
      <w:r w:rsidR="00F45E72" w:rsidRPr="0008263B">
        <w:rPr>
          <w:rFonts w:ascii="Times New Roman" w:hAnsi="Times New Roman" w:cs="Times New Roman"/>
          <w:sz w:val="24"/>
          <w:szCs w:val="24"/>
        </w:rPr>
        <w:t>ttested</w:t>
      </w:r>
      <w:proofErr w:type="spellEnd"/>
      <w:r w:rsidR="00F45E72" w:rsidRPr="0008263B">
        <w:rPr>
          <w:rFonts w:ascii="Times New Roman" w:hAnsi="Times New Roman" w:cs="Times New Roman"/>
          <w:sz w:val="24"/>
          <w:szCs w:val="24"/>
        </w:rPr>
        <w:t xml:space="preserve"> copy of </w:t>
      </w:r>
      <w:r w:rsidRPr="0008263B">
        <w:rPr>
          <w:rFonts w:ascii="Times New Roman" w:hAnsi="Times New Roman" w:cs="Times New Roman"/>
          <w:sz w:val="24"/>
          <w:szCs w:val="24"/>
        </w:rPr>
        <w:t>Aadhar/Pan Card to be attached)</w:t>
      </w:r>
    </w:p>
    <w:p w:rsidR="00B54F1F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Father’s name</w:t>
      </w:r>
    </w:p>
    <w:p w:rsidR="00F45E72" w:rsidRPr="0008263B" w:rsidRDefault="00B54F1F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her’s name:</w:t>
      </w:r>
      <w:r w:rsidR="00F45E72" w:rsidRPr="0008263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5E72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Date of birth:</w:t>
      </w:r>
    </w:p>
    <w:p w:rsidR="00DE17BF" w:rsidRPr="0008263B" w:rsidRDefault="00DE17BF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e as on 31.03.2023: </w:t>
      </w:r>
    </w:p>
    <w:p w:rsidR="00F45E72" w:rsidRPr="0008263B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 xml:space="preserve">Gender: </w:t>
      </w:r>
    </w:p>
    <w:p w:rsidR="00F45E72" w:rsidRPr="0008263B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 xml:space="preserve">Permanent address: </w:t>
      </w:r>
    </w:p>
    <w:p w:rsidR="00F45E72" w:rsidRPr="0008263B" w:rsidRDefault="00F45E72" w:rsidP="00796C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 xml:space="preserve">Mailing address: </w:t>
      </w:r>
    </w:p>
    <w:p w:rsidR="00F45E72" w:rsidRPr="00DE17BF" w:rsidRDefault="00462207" w:rsidP="00DE17BF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M</w:t>
      </w:r>
      <w:r w:rsidR="00F45E72" w:rsidRPr="0008263B">
        <w:rPr>
          <w:rFonts w:ascii="Times New Roman" w:hAnsi="Times New Roman" w:cs="Times New Roman"/>
          <w:sz w:val="24"/>
          <w:szCs w:val="24"/>
        </w:rPr>
        <w:t>obile number</w:t>
      </w:r>
      <w:r w:rsidR="00DE17BF">
        <w:rPr>
          <w:rFonts w:ascii="Times New Roman" w:hAnsi="Times New Roman" w:cs="Times New Roman"/>
          <w:sz w:val="24"/>
          <w:szCs w:val="24"/>
        </w:rPr>
        <w:t xml:space="preserve"> &amp; </w:t>
      </w:r>
      <w:r w:rsidR="00F45E72" w:rsidRPr="00DE17BF">
        <w:rPr>
          <w:rFonts w:ascii="Times New Roman" w:hAnsi="Times New Roman" w:cs="Times New Roman"/>
          <w:sz w:val="24"/>
          <w:szCs w:val="24"/>
        </w:rPr>
        <w:t>Email address:</w:t>
      </w:r>
    </w:p>
    <w:p w:rsidR="00F45E72" w:rsidRPr="0008263B" w:rsidRDefault="00F45E72" w:rsidP="0034384E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263B">
        <w:rPr>
          <w:rFonts w:ascii="Times New Roman" w:hAnsi="Times New Roman" w:cs="Times New Roman"/>
          <w:sz w:val="24"/>
          <w:szCs w:val="24"/>
        </w:rPr>
        <w:t>Educational qualification starting with the highest qualification (attested copies of educational qualification certificates to be attached):</w:t>
      </w:r>
    </w:p>
    <w:tbl>
      <w:tblPr>
        <w:tblStyle w:val="PlainTable11"/>
        <w:tblW w:w="0" w:type="auto"/>
        <w:tblLayout w:type="fixed"/>
        <w:tblLook w:val="0420" w:firstRow="1" w:lastRow="0" w:firstColumn="0" w:lastColumn="0" w:noHBand="0" w:noVBand="1"/>
      </w:tblPr>
      <w:tblGrid>
        <w:gridCol w:w="612"/>
        <w:gridCol w:w="1339"/>
        <w:gridCol w:w="1418"/>
        <w:gridCol w:w="1417"/>
        <w:gridCol w:w="1701"/>
        <w:gridCol w:w="1418"/>
        <w:gridCol w:w="1337"/>
      </w:tblGrid>
      <w:tr w:rsidR="009B45C8" w:rsidRPr="00187D57" w:rsidTr="009B45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12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Sl. No.</w:t>
            </w:r>
          </w:p>
        </w:tc>
        <w:tc>
          <w:tcPr>
            <w:tcW w:w="1339" w:type="dxa"/>
          </w:tcPr>
          <w:p w:rsidR="009B45C8" w:rsidRPr="0008263B" w:rsidRDefault="009B45C8" w:rsidP="009B45C8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 xml:space="preserve">Name of Degree </w:t>
            </w:r>
          </w:p>
        </w:tc>
        <w:tc>
          <w:tcPr>
            <w:tcW w:w="1418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Name of Institution</w:t>
            </w:r>
          </w:p>
        </w:tc>
        <w:tc>
          <w:tcPr>
            <w:tcW w:w="1417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Board / University</w:t>
            </w:r>
          </w:p>
        </w:tc>
        <w:tc>
          <w:tcPr>
            <w:tcW w:w="1701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 xml:space="preserve">Specialization and </w:t>
            </w:r>
            <w:proofErr w:type="spellStart"/>
            <w:r w:rsidRPr="0008263B">
              <w:rPr>
                <w:rFonts w:ascii="Times New Roman" w:hAnsi="Times New Roman" w:cs="Times New Roman"/>
                <w:b w:val="0"/>
                <w:szCs w:val="22"/>
              </w:rPr>
              <w:t>otional</w:t>
            </w:r>
            <w:proofErr w:type="spellEnd"/>
            <w:r w:rsidRPr="0008263B">
              <w:rPr>
                <w:rFonts w:ascii="Times New Roman" w:hAnsi="Times New Roman" w:cs="Times New Roman"/>
                <w:b w:val="0"/>
                <w:szCs w:val="22"/>
              </w:rPr>
              <w:t xml:space="preserve"> subjects</w:t>
            </w:r>
          </w:p>
        </w:tc>
        <w:tc>
          <w:tcPr>
            <w:tcW w:w="1418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Year of Completion</w:t>
            </w:r>
          </w:p>
        </w:tc>
        <w:tc>
          <w:tcPr>
            <w:tcW w:w="1337" w:type="dxa"/>
          </w:tcPr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Division/</w:t>
            </w:r>
          </w:p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Grade</w:t>
            </w:r>
          </w:p>
          <w:p w:rsidR="009B45C8" w:rsidRPr="0008263B" w:rsidRDefault="009B45C8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% of Marks</w:t>
            </w:r>
          </w:p>
        </w:tc>
      </w:tr>
      <w:tr w:rsidR="009B45C8" w:rsidRPr="00187D57" w:rsidTr="009B45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12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9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45C8" w:rsidRPr="00187D57" w:rsidTr="009B45C8">
        <w:tc>
          <w:tcPr>
            <w:tcW w:w="612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9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</w:tcPr>
          <w:p w:rsidR="009B45C8" w:rsidRPr="00187D57" w:rsidRDefault="009B45C8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45E72" w:rsidRPr="00187D57" w:rsidRDefault="00F45E72" w:rsidP="00796CB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45E72" w:rsidRPr="00187D57" w:rsidRDefault="00752A3A" w:rsidP="0034384E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 experience, if any, </w:t>
      </w:r>
      <w:r w:rsidR="00F45E72" w:rsidRPr="00187D57">
        <w:rPr>
          <w:rFonts w:ascii="Times New Roman" w:hAnsi="Times New Roman" w:cs="Times New Roman"/>
          <w:sz w:val="24"/>
          <w:szCs w:val="24"/>
        </w:rPr>
        <w:t>in chronological order (attested copies of work experience certificates to be attached):</w:t>
      </w:r>
    </w:p>
    <w:tbl>
      <w:tblPr>
        <w:tblStyle w:val="PlainTable11"/>
        <w:tblW w:w="0" w:type="auto"/>
        <w:tblLook w:val="0420" w:firstRow="1" w:lastRow="0" w:firstColumn="0" w:lastColumn="0" w:noHBand="0" w:noVBand="1"/>
      </w:tblPr>
      <w:tblGrid>
        <w:gridCol w:w="700"/>
        <w:gridCol w:w="1553"/>
        <w:gridCol w:w="1570"/>
        <w:gridCol w:w="1701"/>
        <w:gridCol w:w="1701"/>
        <w:gridCol w:w="1791"/>
      </w:tblGrid>
      <w:tr w:rsidR="00F45E72" w:rsidRPr="00187D57" w:rsidTr="004120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0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Sl. No.</w:t>
            </w:r>
          </w:p>
        </w:tc>
        <w:tc>
          <w:tcPr>
            <w:tcW w:w="1553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Name of Employer</w:t>
            </w:r>
          </w:p>
        </w:tc>
        <w:tc>
          <w:tcPr>
            <w:tcW w:w="1570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Designation / Title</w:t>
            </w:r>
          </w:p>
        </w:tc>
        <w:tc>
          <w:tcPr>
            <w:tcW w:w="1701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From</w:t>
            </w:r>
          </w:p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(</w:t>
            </w:r>
            <w:proofErr w:type="gramStart"/>
            <w:r w:rsidRPr="0008263B">
              <w:rPr>
                <w:rFonts w:ascii="Times New Roman" w:hAnsi="Times New Roman" w:cs="Times New Roman"/>
                <w:b w:val="0"/>
                <w:szCs w:val="22"/>
              </w:rPr>
              <w:t>month</w:t>
            </w:r>
            <w:proofErr w:type="gramEnd"/>
            <w:r w:rsidRPr="0008263B">
              <w:rPr>
                <w:rFonts w:ascii="Times New Roman" w:hAnsi="Times New Roman" w:cs="Times New Roman"/>
                <w:b w:val="0"/>
                <w:szCs w:val="22"/>
              </w:rPr>
              <w:t>, year)</w:t>
            </w:r>
          </w:p>
        </w:tc>
        <w:tc>
          <w:tcPr>
            <w:tcW w:w="1701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To</w:t>
            </w:r>
          </w:p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(</w:t>
            </w:r>
            <w:proofErr w:type="gramStart"/>
            <w:r w:rsidRPr="0008263B">
              <w:rPr>
                <w:rFonts w:ascii="Times New Roman" w:hAnsi="Times New Roman" w:cs="Times New Roman"/>
                <w:b w:val="0"/>
                <w:szCs w:val="22"/>
              </w:rPr>
              <w:t>month</w:t>
            </w:r>
            <w:proofErr w:type="gramEnd"/>
            <w:r w:rsidRPr="0008263B">
              <w:rPr>
                <w:rFonts w:ascii="Times New Roman" w:hAnsi="Times New Roman" w:cs="Times New Roman"/>
                <w:b w:val="0"/>
                <w:szCs w:val="22"/>
              </w:rPr>
              <w:t>, year)</w:t>
            </w:r>
          </w:p>
        </w:tc>
        <w:tc>
          <w:tcPr>
            <w:tcW w:w="1791" w:type="dxa"/>
          </w:tcPr>
          <w:p w:rsidR="00F45E72" w:rsidRPr="0008263B" w:rsidRDefault="00F45E72" w:rsidP="00796CBF">
            <w:pPr>
              <w:spacing w:line="276" w:lineRule="auto"/>
              <w:rPr>
                <w:rFonts w:ascii="Times New Roman" w:hAnsi="Times New Roman" w:cs="Times New Roman"/>
                <w:b w:val="0"/>
                <w:szCs w:val="22"/>
              </w:rPr>
            </w:pPr>
            <w:r w:rsidRPr="0008263B">
              <w:rPr>
                <w:rFonts w:ascii="Times New Roman" w:hAnsi="Times New Roman" w:cs="Times New Roman"/>
                <w:b w:val="0"/>
                <w:szCs w:val="22"/>
              </w:rPr>
              <w:t>Nature of Duties</w:t>
            </w:r>
          </w:p>
        </w:tc>
      </w:tr>
      <w:tr w:rsidR="00F45E72" w:rsidRPr="00187D57" w:rsidTr="004120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0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5E72" w:rsidRPr="00187D57" w:rsidTr="004120FF">
        <w:tc>
          <w:tcPr>
            <w:tcW w:w="70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0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1" w:type="dxa"/>
          </w:tcPr>
          <w:p w:rsidR="00F45E72" w:rsidRPr="00187D57" w:rsidRDefault="00F45E72" w:rsidP="00796CB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45E72" w:rsidRPr="0063493B" w:rsidRDefault="00F45E72" w:rsidP="00796CBF">
      <w:pPr>
        <w:spacing w:line="276" w:lineRule="auto"/>
        <w:rPr>
          <w:rFonts w:ascii="Times New Roman" w:hAnsi="Times New Roman" w:cs="Times New Roman"/>
          <w:sz w:val="6"/>
          <w:szCs w:val="24"/>
        </w:rPr>
      </w:pP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 xml:space="preserve">Details of courses / training </w:t>
      </w:r>
      <w:proofErr w:type="spellStart"/>
      <w:r w:rsidRPr="00187D57">
        <w:rPr>
          <w:rFonts w:ascii="Times New Roman" w:hAnsi="Times New Roman" w:cs="Times New Roman"/>
          <w:sz w:val="24"/>
          <w:szCs w:val="24"/>
        </w:rPr>
        <w:t>programmes</w:t>
      </w:r>
      <w:proofErr w:type="spellEnd"/>
      <w:r w:rsidRPr="00187D57">
        <w:rPr>
          <w:rFonts w:ascii="Times New Roman" w:hAnsi="Times New Roman" w:cs="Times New Roman"/>
          <w:sz w:val="24"/>
          <w:szCs w:val="24"/>
        </w:rPr>
        <w:t xml:space="preserve"> attended, if any: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Details of publications, if any: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Languages known: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Statement of suitability: (describe how your qualifications and experience suit the requirements of the position advertised)</w:t>
      </w:r>
    </w:p>
    <w:p w:rsidR="00F45E72" w:rsidRPr="00187D57" w:rsidRDefault="00F45E72" w:rsidP="00F227CF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Additional information, if any, which you would like to mention in support of your suitability for the post</w:t>
      </w:r>
      <w:r w:rsidR="00E20764">
        <w:rPr>
          <w:rFonts w:ascii="Times New Roman" w:hAnsi="Times New Roman" w:cs="Times New Roman"/>
          <w:sz w:val="24"/>
          <w:szCs w:val="24"/>
        </w:rPr>
        <w:t>.</w:t>
      </w:r>
    </w:p>
    <w:p w:rsidR="00F45E72" w:rsidRPr="00E20764" w:rsidRDefault="00F45E72" w:rsidP="00E20764">
      <w:pPr>
        <w:spacing w:line="276" w:lineRule="auto"/>
        <w:ind w:left="2880"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E20764">
        <w:rPr>
          <w:rFonts w:ascii="Times New Roman" w:hAnsi="Times New Roman" w:cs="Times New Roman"/>
          <w:sz w:val="24"/>
          <w:szCs w:val="24"/>
          <w:u w:val="single"/>
        </w:rPr>
        <w:t>Declaration:</w:t>
      </w:r>
    </w:p>
    <w:p w:rsidR="00F45E72" w:rsidRPr="00187D57" w:rsidRDefault="00F45E72" w:rsidP="00A8229B">
      <w:pPr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87D57">
        <w:rPr>
          <w:rFonts w:ascii="Times New Roman" w:hAnsi="Times New Roman" w:cs="Times New Roman"/>
          <w:sz w:val="24"/>
          <w:szCs w:val="24"/>
        </w:rPr>
        <w:t>I hereby certify that all the information given above is true to the best of my knowledge. If any of the above information is found to be incorrect at a later stage, I shall be liable to be disqualified/terminat</w:t>
      </w:r>
      <w:r w:rsidR="00A8229B">
        <w:rPr>
          <w:rFonts w:ascii="Times New Roman" w:hAnsi="Times New Roman" w:cs="Times New Roman"/>
          <w:sz w:val="24"/>
          <w:szCs w:val="24"/>
        </w:rPr>
        <w:t>ion</w:t>
      </w:r>
      <w:r w:rsidRPr="00187D57">
        <w:rPr>
          <w:rFonts w:ascii="Times New Roman" w:hAnsi="Times New Roman" w:cs="Times New Roman"/>
          <w:sz w:val="24"/>
          <w:szCs w:val="24"/>
        </w:rPr>
        <w:t xml:space="preserve"> from the contract.</w:t>
      </w:r>
    </w:p>
    <w:p w:rsidR="00DE17BF" w:rsidRDefault="00DE17BF" w:rsidP="00DE17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&amp; Plac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the candidate</w:t>
      </w:r>
    </w:p>
    <w:p w:rsidR="0063493B" w:rsidRPr="00EE696A" w:rsidRDefault="0063493B" w:rsidP="00EE696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3493B" w:rsidRPr="00EE696A" w:rsidSect="000C6461">
      <w:pgSz w:w="11906" w:h="16838"/>
      <w:pgMar w:top="1080" w:right="1440" w:bottom="156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E0CFC" w:rsidRDefault="000E0CFC" w:rsidP="000849E6">
      <w:pPr>
        <w:spacing w:after="0" w:line="240" w:lineRule="auto"/>
      </w:pPr>
      <w:r>
        <w:separator/>
      </w:r>
    </w:p>
  </w:endnote>
  <w:endnote w:type="continuationSeparator" w:id="0">
    <w:p w:rsidR="000E0CFC" w:rsidRDefault="000E0CFC" w:rsidP="00084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kila">
    <w:altName w:val="Kokila"/>
    <w:charset w:val="00"/>
    <w:family w:val="swiss"/>
    <w:pitch w:val="variable"/>
    <w:sig w:usb0="00008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E0CFC" w:rsidRDefault="000E0CFC" w:rsidP="000849E6">
      <w:pPr>
        <w:spacing w:after="0" w:line="240" w:lineRule="auto"/>
      </w:pPr>
      <w:r>
        <w:separator/>
      </w:r>
    </w:p>
  </w:footnote>
  <w:footnote w:type="continuationSeparator" w:id="0">
    <w:p w:rsidR="000E0CFC" w:rsidRDefault="000E0CFC" w:rsidP="000849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A23C2"/>
    <w:multiLevelType w:val="hybridMultilevel"/>
    <w:tmpl w:val="0E2E3FC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856A11"/>
    <w:multiLevelType w:val="hybridMultilevel"/>
    <w:tmpl w:val="C3CCDD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64EB3"/>
    <w:multiLevelType w:val="hybridMultilevel"/>
    <w:tmpl w:val="C63EC07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434276"/>
    <w:multiLevelType w:val="hybridMultilevel"/>
    <w:tmpl w:val="66842C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870499"/>
    <w:multiLevelType w:val="hybridMultilevel"/>
    <w:tmpl w:val="66842C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757A0E"/>
    <w:multiLevelType w:val="hybridMultilevel"/>
    <w:tmpl w:val="3F784D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1D0D7E"/>
    <w:multiLevelType w:val="hybridMultilevel"/>
    <w:tmpl w:val="7F7C5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42386"/>
    <w:multiLevelType w:val="hybridMultilevel"/>
    <w:tmpl w:val="4B4CF9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3C3012"/>
    <w:multiLevelType w:val="hybridMultilevel"/>
    <w:tmpl w:val="4B4CF9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08105E3"/>
    <w:multiLevelType w:val="hybridMultilevel"/>
    <w:tmpl w:val="2CC255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AF6681"/>
    <w:multiLevelType w:val="hybridMultilevel"/>
    <w:tmpl w:val="61E06A2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FE38E6"/>
    <w:multiLevelType w:val="hybridMultilevel"/>
    <w:tmpl w:val="2A50C18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1D6831"/>
    <w:multiLevelType w:val="hybridMultilevel"/>
    <w:tmpl w:val="3E2447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8F67A8"/>
    <w:multiLevelType w:val="hybridMultilevel"/>
    <w:tmpl w:val="33906C64"/>
    <w:lvl w:ilvl="0" w:tplc="9704FE0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5502280">
    <w:abstractNumId w:val="13"/>
  </w:num>
  <w:num w:numId="2" w16cid:durableId="138110779">
    <w:abstractNumId w:val="12"/>
  </w:num>
  <w:num w:numId="3" w16cid:durableId="2063480340">
    <w:abstractNumId w:val="5"/>
  </w:num>
  <w:num w:numId="4" w16cid:durableId="250818552">
    <w:abstractNumId w:val="0"/>
  </w:num>
  <w:num w:numId="5" w16cid:durableId="1811557535">
    <w:abstractNumId w:val="11"/>
  </w:num>
  <w:num w:numId="6" w16cid:durableId="173612946">
    <w:abstractNumId w:val="10"/>
  </w:num>
  <w:num w:numId="7" w16cid:durableId="1893732619">
    <w:abstractNumId w:val="3"/>
  </w:num>
  <w:num w:numId="8" w16cid:durableId="439380984">
    <w:abstractNumId w:val="4"/>
  </w:num>
  <w:num w:numId="9" w16cid:durableId="495851432">
    <w:abstractNumId w:val="1"/>
  </w:num>
  <w:num w:numId="10" w16cid:durableId="458034724">
    <w:abstractNumId w:val="9"/>
  </w:num>
  <w:num w:numId="11" w16cid:durableId="519126343">
    <w:abstractNumId w:val="2"/>
  </w:num>
  <w:num w:numId="12" w16cid:durableId="1272010997">
    <w:abstractNumId w:val="7"/>
  </w:num>
  <w:num w:numId="13" w16cid:durableId="909004120">
    <w:abstractNumId w:val="6"/>
  </w:num>
  <w:num w:numId="14" w16cid:durableId="67137306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zE3MTY1MjaxsLRQ0lEKTi0uzszPAymwqAUA4vf+KCwAAAA="/>
  </w:docVars>
  <w:rsids>
    <w:rsidRoot w:val="00B9138D"/>
    <w:rsid w:val="00004F25"/>
    <w:rsid w:val="000242A0"/>
    <w:rsid w:val="0002633E"/>
    <w:rsid w:val="0003112B"/>
    <w:rsid w:val="000413F5"/>
    <w:rsid w:val="00063906"/>
    <w:rsid w:val="00066F46"/>
    <w:rsid w:val="000702C3"/>
    <w:rsid w:val="000707B1"/>
    <w:rsid w:val="00073613"/>
    <w:rsid w:val="0008263B"/>
    <w:rsid w:val="0008489F"/>
    <w:rsid w:val="000849E6"/>
    <w:rsid w:val="000903D7"/>
    <w:rsid w:val="0009688D"/>
    <w:rsid w:val="000B1760"/>
    <w:rsid w:val="000C25FC"/>
    <w:rsid w:val="000C55C3"/>
    <w:rsid w:val="000C6461"/>
    <w:rsid w:val="000D08A6"/>
    <w:rsid w:val="000D1B16"/>
    <w:rsid w:val="000E0CFC"/>
    <w:rsid w:val="000E4D88"/>
    <w:rsid w:val="000E6B66"/>
    <w:rsid w:val="000F4A5E"/>
    <w:rsid w:val="000F6127"/>
    <w:rsid w:val="000F688C"/>
    <w:rsid w:val="001039D5"/>
    <w:rsid w:val="00106CAD"/>
    <w:rsid w:val="00122EB0"/>
    <w:rsid w:val="00131D42"/>
    <w:rsid w:val="00137A8D"/>
    <w:rsid w:val="00140FE5"/>
    <w:rsid w:val="001411E4"/>
    <w:rsid w:val="0016598A"/>
    <w:rsid w:val="0017284E"/>
    <w:rsid w:val="00177FB3"/>
    <w:rsid w:val="00186880"/>
    <w:rsid w:val="00187D57"/>
    <w:rsid w:val="001968AD"/>
    <w:rsid w:val="001A0242"/>
    <w:rsid w:val="001A3F2C"/>
    <w:rsid w:val="001B49B6"/>
    <w:rsid w:val="001B5EE3"/>
    <w:rsid w:val="001E210B"/>
    <w:rsid w:val="001F0F95"/>
    <w:rsid w:val="001F51C8"/>
    <w:rsid w:val="002073D9"/>
    <w:rsid w:val="00213E79"/>
    <w:rsid w:val="00220D8C"/>
    <w:rsid w:val="002217C4"/>
    <w:rsid w:val="00246FC8"/>
    <w:rsid w:val="00291677"/>
    <w:rsid w:val="00297CFB"/>
    <w:rsid w:val="00297D33"/>
    <w:rsid w:val="002A52A7"/>
    <w:rsid w:val="002A65D5"/>
    <w:rsid w:val="002B05A4"/>
    <w:rsid w:val="002C5736"/>
    <w:rsid w:val="002C6D4A"/>
    <w:rsid w:val="002D6BAA"/>
    <w:rsid w:val="002E6E7B"/>
    <w:rsid w:val="002F0B67"/>
    <w:rsid w:val="002F55C1"/>
    <w:rsid w:val="0032332E"/>
    <w:rsid w:val="003259C5"/>
    <w:rsid w:val="0032679A"/>
    <w:rsid w:val="0034384E"/>
    <w:rsid w:val="0034662E"/>
    <w:rsid w:val="00351441"/>
    <w:rsid w:val="00352588"/>
    <w:rsid w:val="00364614"/>
    <w:rsid w:val="00373814"/>
    <w:rsid w:val="00374327"/>
    <w:rsid w:val="003B501B"/>
    <w:rsid w:val="003C4D1F"/>
    <w:rsid w:val="003D349F"/>
    <w:rsid w:val="004007DE"/>
    <w:rsid w:val="00410A27"/>
    <w:rsid w:val="00412DE9"/>
    <w:rsid w:val="00421E24"/>
    <w:rsid w:val="0044381E"/>
    <w:rsid w:val="00445642"/>
    <w:rsid w:val="004579B8"/>
    <w:rsid w:val="00462207"/>
    <w:rsid w:val="004715E4"/>
    <w:rsid w:val="00481A76"/>
    <w:rsid w:val="00484EED"/>
    <w:rsid w:val="00490E15"/>
    <w:rsid w:val="004934AB"/>
    <w:rsid w:val="00494FC3"/>
    <w:rsid w:val="004A1600"/>
    <w:rsid w:val="004B6710"/>
    <w:rsid w:val="004C16E5"/>
    <w:rsid w:val="004D2568"/>
    <w:rsid w:val="004F0996"/>
    <w:rsid w:val="004F43A9"/>
    <w:rsid w:val="00506488"/>
    <w:rsid w:val="00506A69"/>
    <w:rsid w:val="005154FD"/>
    <w:rsid w:val="005159A0"/>
    <w:rsid w:val="0053277C"/>
    <w:rsid w:val="005444D0"/>
    <w:rsid w:val="005478CF"/>
    <w:rsid w:val="00565BB9"/>
    <w:rsid w:val="00577D15"/>
    <w:rsid w:val="00584AF5"/>
    <w:rsid w:val="00587E6C"/>
    <w:rsid w:val="005A5544"/>
    <w:rsid w:val="005D4C97"/>
    <w:rsid w:val="005E0FCB"/>
    <w:rsid w:val="00602148"/>
    <w:rsid w:val="0061398E"/>
    <w:rsid w:val="00615062"/>
    <w:rsid w:val="00616627"/>
    <w:rsid w:val="00631152"/>
    <w:rsid w:val="006331B5"/>
    <w:rsid w:val="0063493B"/>
    <w:rsid w:val="0063744B"/>
    <w:rsid w:val="00640808"/>
    <w:rsid w:val="00641F59"/>
    <w:rsid w:val="0069031F"/>
    <w:rsid w:val="0069126A"/>
    <w:rsid w:val="006975D7"/>
    <w:rsid w:val="006C059E"/>
    <w:rsid w:val="006C1A1D"/>
    <w:rsid w:val="006E11C0"/>
    <w:rsid w:val="007132B6"/>
    <w:rsid w:val="00726630"/>
    <w:rsid w:val="00745F5B"/>
    <w:rsid w:val="00752884"/>
    <w:rsid w:val="00752A3A"/>
    <w:rsid w:val="00767B2C"/>
    <w:rsid w:val="00785FBC"/>
    <w:rsid w:val="0079523B"/>
    <w:rsid w:val="00796CBF"/>
    <w:rsid w:val="0081275D"/>
    <w:rsid w:val="008248A3"/>
    <w:rsid w:val="00831659"/>
    <w:rsid w:val="008403E3"/>
    <w:rsid w:val="008428BB"/>
    <w:rsid w:val="008563AB"/>
    <w:rsid w:val="008917A7"/>
    <w:rsid w:val="008918E4"/>
    <w:rsid w:val="008C23CC"/>
    <w:rsid w:val="008E0727"/>
    <w:rsid w:val="008E4C23"/>
    <w:rsid w:val="009056F4"/>
    <w:rsid w:val="00906C42"/>
    <w:rsid w:val="00912840"/>
    <w:rsid w:val="00927183"/>
    <w:rsid w:val="0093030E"/>
    <w:rsid w:val="0094008F"/>
    <w:rsid w:val="00942A1B"/>
    <w:rsid w:val="00944447"/>
    <w:rsid w:val="00957D5C"/>
    <w:rsid w:val="009740FE"/>
    <w:rsid w:val="009829BA"/>
    <w:rsid w:val="00985B23"/>
    <w:rsid w:val="009A281D"/>
    <w:rsid w:val="009A3666"/>
    <w:rsid w:val="009B39A5"/>
    <w:rsid w:val="009B45C8"/>
    <w:rsid w:val="009D141C"/>
    <w:rsid w:val="009D2F61"/>
    <w:rsid w:val="009F04FE"/>
    <w:rsid w:val="00A03226"/>
    <w:rsid w:val="00A21EEA"/>
    <w:rsid w:val="00A244B9"/>
    <w:rsid w:val="00A24743"/>
    <w:rsid w:val="00A30136"/>
    <w:rsid w:val="00A33555"/>
    <w:rsid w:val="00A3779F"/>
    <w:rsid w:val="00A42500"/>
    <w:rsid w:val="00A46CE3"/>
    <w:rsid w:val="00A5202D"/>
    <w:rsid w:val="00A649D8"/>
    <w:rsid w:val="00A7479F"/>
    <w:rsid w:val="00A81635"/>
    <w:rsid w:val="00A8229B"/>
    <w:rsid w:val="00A85AD6"/>
    <w:rsid w:val="00A978AA"/>
    <w:rsid w:val="00AB2725"/>
    <w:rsid w:val="00AB3F6F"/>
    <w:rsid w:val="00AB4654"/>
    <w:rsid w:val="00AB6F58"/>
    <w:rsid w:val="00AC072C"/>
    <w:rsid w:val="00AC234D"/>
    <w:rsid w:val="00AE22E6"/>
    <w:rsid w:val="00AF35B0"/>
    <w:rsid w:val="00AF4BA7"/>
    <w:rsid w:val="00AF7D66"/>
    <w:rsid w:val="00B17A77"/>
    <w:rsid w:val="00B51EDA"/>
    <w:rsid w:val="00B53904"/>
    <w:rsid w:val="00B54F1F"/>
    <w:rsid w:val="00B56FD5"/>
    <w:rsid w:val="00B62E5E"/>
    <w:rsid w:val="00B77196"/>
    <w:rsid w:val="00B854A3"/>
    <w:rsid w:val="00B90C61"/>
    <w:rsid w:val="00B9138D"/>
    <w:rsid w:val="00B93C4A"/>
    <w:rsid w:val="00BB4175"/>
    <w:rsid w:val="00BB7F57"/>
    <w:rsid w:val="00BC014A"/>
    <w:rsid w:val="00BD5635"/>
    <w:rsid w:val="00BF2F8E"/>
    <w:rsid w:val="00C06920"/>
    <w:rsid w:val="00C07FD6"/>
    <w:rsid w:val="00C22124"/>
    <w:rsid w:val="00C47BF0"/>
    <w:rsid w:val="00C5581A"/>
    <w:rsid w:val="00C643DC"/>
    <w:rsid w:val="00C83551"/>
    <w:rsid w:val="00C83AA0"/>
    <w:rsid w:val="00CA4A8B"/>
    <w:rsid w:val="00CD0446"/>
    <w:rsid w:val="00CD136A"/>
    <w:rsid w:val="00CE540F"/>
    <w:rsid w:val="00CE68CA"/>
    <w:rsid w:val="00D10A28"/>
    <w:rsid w:val="00D11D4D"/>
    <w:rsid w:val="00D27E0F"/>
    <w:rsid w:val="00D44D6A"/>
    <w:rsid w:val="00D45E21"/>
    <w:rsid w:val="00D8537E"/>
    <w:rsid w:val="00D87D14"/>
    <w:rsid w:val="00D9132B"/>
    <w:rsid w:val="00DA0280"/>
    <w:rsid w:val="00DA13A2"/>
    <w:rsid w:val="00DA5BAF"/>
    <w:rsid w:val="00DA7D84"/>
    <w:rsid w:val="00DD5D58"/>
    <w:rsid w:val="00DE17BF"/>
    <w:rsid w:val="00E0001D"/>
    <w:rsid w:val="00E00442"/>
    <w:rsid w:val="00E1191E"/>
    <w:rsid w:val="00E20764"/>
    <w:rsid w:val="00E250D9"/>
    <w:rsid w:val="00E30D53"/>
    <w:rsid w:val="00E4493A"/>
    <w:rsid w:val="00E51DE3"/>
    <w:rsid w:val="00E66AD6"/>
    <w:rsid w:val="00E80251"/>
    <w:rsid w:val="00E86A37"/>
    <w:rsid w:val="00E913E5"/>
    <w:rsid w:val="00EA3C75"/>
    <w:rsid w:val="00EB4B51"/>
    <w:rsid w:val="00ED15BC"/>
    <w:rsid w:val="00ED71DA"/>
    <w:rsid w:val="00ED7ACA"/>
    <w:rsid w:val="00EE49EF"/>
    <w:rsid w:val="00EE696A"/>
    <w:rsid w:val="00F01D22"/>
    <w:rsid w:val="00F05453"/>
    <w:rsid w:val="00F102FA"/>
    <w:rsid w:val="00F227CF"/>
    <w:rsid w:val="00F4247F"/>
    <w:rsid w:val="00F45E72"/>
    <w:rsid w:val="00F5030F"/>
    <w:rsid w:val="00F558F5"/>
    <w:rsid w:val="00F61FD1"/>
    <w:rsid w:val="00F70386"/>
    <w:rsid w:val="00FA2045"/>
    <w:rsid w:val="00FB4611"/>
    <w:rsid w:val="00FC6843"/>
    <w:rsid w:val="00FD05C7"/>
    <w:rsid w:val="00FD5C85"/>
    <w:rsid w:val="00FD6E74"/>
    <w:rsid w:val="00FE67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5:docId w15:val="{FA9E43BB-1AA8-47B7-A4BC-80A2E8962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E15"/>
    <w:rPr>
      <w:rFonts w:cs="Kokil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AC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7ACA"/>
    <w:rPr>
      <w:color w:val="605E5C"/>
      <w:shd w:val="clear" w:color="auto" w:fill="E1DFDD"/>
    </w:rPr>
  </w:style>
  <w:style w:type="paragraph" w:styleId="ListParagraph">
    <w:name w:val="List Paragraph"/>
    <w:aliases w:val="123 List Paragraph,ADB paragraph numbering,Bullets,Celula,IBL List Paragraph,List Paragraph (numbered (a)),List Paragraph nowy,List Paragraph1,Liste 1,Numbered List Paragraph,Paragraph,References,ReferencesCxSpLast,Source,lp1,Report Para"/>
    <w:basedOn w:val="Normal"/>
    <w:link w:val="ListParagraphChar"/>
    <w:uiPriority w:val="34"/>
    <w:qFormat/>
    <w:rsid w:val="000F6127"/>
    <w:pPr>
      <w:ind w:left="720"/>
      <w:contextualSpacing/>
    </w:pPr>
    <w:rPr>
      <w:rFonts w:cs="Mangal"/>
    </w:rPr>
  </w:style>
  <w:style w:type="character" w:customStyle="1" w:styleId="ListParagraphChar">
    <w:name w:val="List Paragraph Char"/>
    <w:aliases w:val="123 List Paragraph Char,ADB paragraph numbering Char,Bullets Char,Celula Char,IBL List Paragraph Char,List Paragraph (numbered (a)) Char,List Paragraph nowy Char,List Paragraph1 Char,Liste 1 Char,Numbered List Paragraph Char,lp1 Char"/>
    <w:basedOn w:val="DefaultParagraphFont"/>
    <w:link w:val="ListParagraph"/>
    <w:uiPriority w:val="34"/>
    <w:qFormat/>
    <w:locked/>
    <w:rsid w:val="000F6127"/>
    <w:rPr>
      <w:rFonts w:cs="Mangal"/>
    </w:rPr>
  </w:style>
  <w:style w:type="table" w:customStyle="1" w:styleId="PlainTable11">
    <w:name w:val="Plain Table 11"/>
    <w:basedOn w:val="TableNormal"/>
    <w:uiPriority w:val="41"/>
    <w:rsid w:val="0064080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631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B51ED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49E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0849E6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0849E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0849E6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0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kar J Paul</dc:creator>
  <cp:keywords/>
  <dc:description/>
  <cp:lastModifiedBy>DELL</cp:lastModifiedBy>
  <cp:revision>258</cp:revision>
  <cp:lastPrinted>2023-04-11T11:18:00Z</cp:lastPrinted>
  <dcterms:created xsi:type="dcterms:W3CDTF">2022-02-21T09:34:00Z</dcterms:created>
  <dcterms:modified xsi:type="dcterms:W3CDTF">2023-04-13T07:11:00Z</dcterms:modified>
</cp:coreProperties>
</file>